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83E9E" w:rsidRDefault="00783E9E" w:rsidP="00707EB0">
      <w:pPr>
        <w:jc w:val="center"/>
      </w:pPr>
      <w:r>
        <w:t xml:space="preserve">Please could you add a picture of me here at the top </w:t>
      </w:r>
      <w:r w:rsidR="00241F55">
        <w:t xml:space="preserve"> </w:t>
      </w:r>
      <w:bookmarkStart w:id="0" w:name="_GoBack"/>
      <w:bookmarkEnd w:id="0"/>
    </w:p>
    <w:p w:rsidR="00783E9E" w:rsidRDefault="00783E9E" w:rsidP="00707EB0">
      <w:pPr>
        <w:jc w:val="center"/>
      </w:pPr>
    </w:p>
    <w:p w:rsidR="00F957EB" w:rsidRDefault="00F957EB" w:rsidP="00707EB0">
      <w:pPr>
        <w:jc w:val="center"/>
      </w:pPr>
      <w:r>
        <w:t>It’s your turn to feel that pregnancy joy</w:t>
      </w:r>
    </w:p>
    <w:p w:rsidR="00621A3F" w:rsidRDefault="00621A3F" w:rsidP="00707EB0">
      <w:pPr>
        <w:jc w:val="center"/>
      </w:pPr>
      <w:r>
        <w:t>Fertility Mastermind</w:t>
      </w:r>
    </w:p>
    <w:p w:rsidR="00F957EB" w:rsidRDefault="00621A3F" w:rsidP="00707EB0">
      <w:pPr>
        <w:jc w:val="center"/>
      </w:pPr>
      <w:r>
        <w:t>“</w:t>
      </w:r>
      <w:r w:rsidR="00F957EB">
        <w:t>It’s my mission to help you get pregnant in the next 6 to 12 months</w:t>
      </w:r>
      <w:r>
        <w:t>”</w:t>
      </w:r>
    </w:p>
    <w:p w:rsidR="0038038E" w:rsidRDefault="00F957EB" w:rsidP="00707EB0">
      <w:pPr>
        <w:jc w:val="center"/>
      </w:pPr>
      <w:r>
        <w:t>“Who is with me?”</w:t>
      </w:r>
    </w:p>
    <w:p w:rsidR="00707EB0" w:rsidRPr="00621A3F" w:rsidRDefault="00621A3F" w:rsidP="00621A3F">
      <w:pPr>
        <w:jc w:val="center"/>
        <w:rPr>
          <w:b/>
        </w:rPr>
      </w:pPr>
      <w:r w:rsidRPr="00621A3F">
        <w:rPr>
          <w:b/>
        </w:rPr>
        <w:t>I believe in you and your body’s ability to have a baby, I believe in who you are, the love you have to offer and the passion you have in your heart.</w:t>
      </w:r>
    </w:p>
    <w:p w:rsidR="00621A3F" w:rsidRDefault="00621A3F" w:rsidP="00F957EB"/>
    <w:p w:rsidR="00F957EB" w:rsidRDefault="00F957EB" w:rsidP="00F957EB">
      <w:r>
        <w:t>Are you</w:t>
      </w:r>
      <w:r w:rsidR="00621A3F">
        <w:t xml:space="preserve"> ready to reduce your </w:t>
      </w:r>
      <w:r>
        <w:t>fears and anxiety?</w:t>
      </w:r>
    </w:p>
    <w:p w:rsidR="00F957EB" w:rsidRDefault="00F957EB" w:rsidP="00F957EB">
      <w:r>
        <w:t xml:space="preserve">Are you ready to </w:t>
      </w:r>
      <w:r w:rsidR="000F324F">
        <w:t xml:space="preserve">trust and love your </w:t>
      </w:r>
      <w:r>
        <w:t>body again?</w:t>
      </w:r>
    </w:p>
    <w:p w:rsidR="00F957EB" w:rsidRDefault="00F957EB" w:rsidP="00F957EB">
      <w:r>
        <w:t>Are you ready to believe that you can have a healthy baby?</w:t>
      </w:r>
    </w:p>
    <w:p w:rsidR="00F957EB" w:rsidRDefault="00F957EB" w:rsidP="00F957EB">
      <w:r>
        <w:t xml:space="preserve">Are you ready to take in all this powerful information that will transform </w:t>
      </w:r>
      <w:r w:rsidR="000F324F">
        <w:t>your</w:t>
      </w:r>
      <w:r>
        <w:t xml:space="preserve"> fertile health</w:t>
      </w:r>
      <w:r w:rsidR="00621A3F">
        <w:t xml:space="preserve"> into a pregnancy</w:t>
      </w:r>
      <w:r>
        <w:t>?</w:t>
      </w:r>
    </w:p>
    <w:p w:rsidR="00707EB0" w:rsidRDefault="00707EB0" w:rsidP="00F957EB"/>
    <w:p w:rsidR="00707EB0" w:rsidRDefault="00707EB0" w:rsidP="00707EB0">
      <w:pPr>
        <w:tabs>
          <w:tab w:val="left" w:pos="2490"/>
        </w:tabs>
        <w:jc w:val="center"/>
      </w:pPr>
      <w:r>
        <w:t xml:space="preserve">I can’t wait to </w:t>
      </w:r>
      <w:r w:rsidR="00621A3F">
        <w:t xml:space="preserve">meet and </w:t>
      </w:r>
      <w:r>
        <w:t>help you</w:t>
      </w:r>
      <w:r w:rsidR="00621A3F">
        <w:t>!!!</w:t>
      </w:r>
    </w:p>
    <w:p w:rsidR="00707EB0" w:rsidRDefault="00707EB0" w:rsidP="00707EB0">
      <w:pPr>
        <w:tabs>
          <w:tab w:val="left" w:pos="2490"/>
        </w:tabs>
        <w:jc w:val="center"/>
      </w:pPr>
    </w:p>
    <w:p w:rsidR="00707EB0" w:rsidRDefault="00707EB0" w:rsidP="00707EB0">
      <w:pPr>
        <w:tabs>
          <w:tab w:val="left" w:pos="2490"/>
        </w:tabs>
      </w:pPr>
      <w:r>
        <w:t xml:space="preserve">To get you to the right programme </w:t>
      </w:r>
      <w:r w:rsidR="000F324F">
        <w:t xml:space="preserve">that will </w:t>
      </w:r>
      <w:r>
        <w:t>suit all your needs.  Click the one of the boxes below.</w:t>
      </w:r>
    </w:p>
    <w:p w:rsidR="000F324F" w:rsidRDefault="00707EB0" w:rsidP="000F324F">
      <w:pPr>
        <w:pBdr>
          <w:top w:val="single" w:sz="4" w:space="1" w:color="auto"/>
          <w:left w:val="single" w:sz="4" w:space="4" w:color="auto"/>
          <w:bottom w:val="single" w:sz="4" w:space="1" w:color="auto"/>
          <w:right w:val="single" w:sz="4" w:space="4" w:color="auto"/>
        </w:pBdr>
        <w:tabs>
          <w:tab w:val="left" w:pos="2490"/>
        </w:tabs>
      </w:pPr>
      <w:r>
        <w:t>Fertility mastermind</w:t>
      </w:r>
    </w:p>
    <w:p w:rsidR="000F324F" w:rsidRDefault="000F324F" w:rsidP="000F324F">
      <w:pPr>
        <w:pBdr>
          <w:top w:val="single" w:sz="4" w:space="1" w:color="auto"/>
          <w:left w:val="single" w:sz="4" w:space="4" w:color="auto"/>
          <w:bottom w:val="single" w:sz="4" w:space="1" w:color="auto"/>
          <w:right w:val="single" w:sz="4" w:space="4" w:color="auto"/>
        </w:pBdr>
        <w:tabs>
          <w:tab w:val="left" w:pos="2490"/>
        </w:tabs>
      </w:pPr>
      <w:r>
        <w:t>Under 35 and trying to get pregnant</w:t>
      </w:r>
    </w:p>
    <w:p w:rsidR="00783E9E" w:rsidRDefault="00783E9E" w:rsidP="000F324F">
      <w:pPr>
        <w:pBdr>
          <w:top w:val="single" w:sz="4" w:space="1" w:color="auto"/>
          <w:left w:val="single" w:sz="4" w:space="4" w:color="auto"/>
          <w:bottom w:val="single" w:sz="4" w:space="1" w:color="auto"/>
          <w:right w:val="single" w:sz="4" w:space="4" w:color="auto"/>
        </w:pBdr>
        <w:tabs>
          <w:tab w:val="left" w:pos="2490"/>
        </w:tabs>
      </w:pPr>
      <w:r>
        <w:t>Have you been trying for 6 months or more?</w:t>
      </w:r>
    </w:p>
    <w:p w:rsidR="00707EB0" w:rsidRDefault="000F324F" w:rsidP="000F324F">
      <w:pPr>
        <w:pBdr>
          <w:top w:val="single" w:sz="4" w:space="1" w:color="auto"/>
          <w:left w:val="single" w:sz="4" w:space="4" w:color="auto"/>
          <w:bottom w:val="single" w:sz="4" w:space="1" w:color="auto"/>
          <w:right w:val="single" w:sz="4" w:space="4" w:color="auto"/>
        </w:pBdr>
        <w:tabs>
          <w:tab w:val="left" w:pos="2490"/>
        </w:tabs>
      </w:pPr>
      <w:r>
        <w:t>“It’s my time to have a healthy baby I am ready to believe in myself”</w:t>
      </w:r>
    </w:p>
    <w:p w:rsidR="000F324F" w:rsidRDefault="00760BDF" w:rsidP="00621A3F">
      <w:pPr>
        <w:pBdr>
          <w:top w:val="single" w:sz="4" w:space="1" w:color="auto"/>
          <w:left w:val="single" w:sz="4" w:space="4" w:color="auto"/>
          <w:bottom w:val="single" w:sz="4" w:space="1" w:color="auto"/>
          <w:right w:val="single" w:sz="4" w:space="4" w:color="auto"/>
        </w:pBdr>
        <w:tabs>
          <w:tab w:val="center" w:pos="4513"/>
        </w:tabs>
      </w:pPr>
      <w:r>
        <w:t>Apply Here</w:t>
      </w:r>
      <w:r w:rsidR="00621A3F">
        <w:tab/>
      </w:r>
    </w:p>
    <w:p w:rsidR="000F324F" w:rsidRDefault="000F324F" w:rsidP="000F324F">
      <w:pPr>
        <w:tabs>
          <w:tab w:val="left" w:pos="2490"/>
        </w:tabs>
      </w:pPr>
    </w:p>
    <w:p w:rsidR="00621A3F" w:rsidRDefault="00621A3F" w:rsidP="000F324F">
      <w:pPr>
        <w:tabs>
          <w:tab w:val="left" w:pos="2490"/>
        </w:tabs>
      </w:pPr>
    </w:p>
    <w:p w:rsidR="00621A3F" w:rsidRDefault="00621A3F" w:rsidP="000F324F">
      <w:pPr>
        <w:tabs>
          <w:tab w:val="left" w:pos="2490"/>
        </w:tabs>
      </w:pPr>
    </w:p>
    <w:p w:rsidR="00621A3F" w:rsidRDefault="00621A3F" w:rsidP="000F324F">
      <w:pPr>
        <w:tabs>
          <w:tab w:val="left" w:pos="2490"/>
        </w:tabs>
      </w:pPr>
    </w:p>
    <w:p w:rsidR="00621A3F" w:rsidRDefault="00621A3F" w:rsidP="000F324F">
      <w:pPr>
        <w:tabs>
          <w:tab w:val="left" w:pos="2490"/>
        </w:tabs>
      </w:pPr>
    </w:p>
    <w:p w:rsidR="000F324F" w:rsidRDefault="000F324F" w:rsidP="000F324F">
      <w:pPr>
        <w:pBdr>
          <w:top w:val="single" w:sz="4" w:space="1" w:color="auto"/>
          <w:left w:val="single" w:sz="4" w:space="4" w:color="auto"/>
          <w:bottom w:val="single" w:sz="4" w:space="1" w:color="auto"/>
          <w:right w:val="single" w:sz="4" w:space="4" w:color="auto"/>
        </w:pBdr>
        <w:tabs>
          <w:tab w:val="left" w:pos="2490"/>
        </w:tabs>
      </w:pPr>
      <w:r>
        <w:lastRenderedPageBreak/>
        <w:t>Fertility Mastermind</w:t>
      </w:r>
    </w:p>
    <w:p w:rsidR="000F324F" w:rsidRDefault="000F324F" w:rsidP="000F324F">
      <w:pPr>
        <w:pBdr>
          <w:top w:val="single" w:sz="4" w:space="1" w:color="auto"/>
          <w:left w:val="single" w:sz="4" w:space="4" w:color="auto"/>
          <w:bottom w:val="single" w:sz="4" w:space="1" w:color="auto"/>
          <w:right w:val="single" w:sz="4" w:space="4" w:color="auto"/>
        </w:pBdr>
        <w:tabs>
          <w:tab w:val="left" w:pos="2490"/>
        </w:tabs>
      </w:pPr>
      <w:r>
        <w:t>Over 35 and trying to get pregnant</w:t>
      </w:r>
    </w:p>
    <w:p w:rsidR="000F324F" w:rsidRDefault="00783E9E" w:rsidP="000F324F">
      <w:pPr>
        <w:pBdr>
          <w:top w:val="single" w:sz="4" w:space="1" w:color="auto"/>
          <w:left w:val="single" w:sz="4" w:space="4" w:color="auto"/>
          <w:bottom w:val="single" w:sz="4" w:space="1" w:color="auto"/>
          <w:right w:val="single" w:sz="4" w:space="4" w:color="auto"/>
        </w:pBdr>
        <w:tabs>
          <w:tab w:val="left" w:pos="2490"/>
        </w:tabs>
      </w:pPr>
      <w:r>
        <w:t>Have you been trying for 6 months or more?</w:t>
      </w:r>
    </w:p>
    <w:p w:rsidR="00760BDF" w:rsidRDefault="00783E9E" w:rsidP="000F324F">
      <w:pPr>
        <w:pBdr>
          <w:top w:val="single" w:sz="4" w:space="1" w:color="auto"/>
          <w:left w:val="single" w:sz="4" w:space="4" w:color="auto"/>
          <w:bottom w:val="single" w:sz="4" w:space="1" w:color="auto"/>
          <w:right w:val="single" w:sz="4" w:space="4" w:color="auto"/>
        </w:pBdr>
        <w:tabs>
          <w:tab w:val="left" w:pos="2490"/>
        </w:tabs>
      </w:pPr>
      <w:r>
        <w:t>“</w:t>
      </w:r>
      <w:r w:rsidR="00760BDF">
        <w:t>I am here to tell you that it is possible to have a baby.</w:t>
      </w:r>
      <w:r>
        <w:t>”</w:t>
      </w:r>
    </w:p>
    <w:p w:rsidR="000F324F" w:rsidRDefault="000F324F" w:rsidP="000F324F">
      <w:pPr>
        <w:pBdr>
          <w:top w:val="single" w:sz="4" w:space="1" w:color="auto"/>
          <w:left w:val="single" w:sz="4" w:space="4" w:color="auto"/>
          <w:bottom w:val="single" w:sz="4" w:space="1" w:color="auto"/>
          <w:right w:val="single" w:sz="4" w:space="4" w:color="auto"/>
        </w:pBdr>
        <w:tabs>
          <w:tab w:val="left" w:pos="2490"/>
        </w:tabs>
      </w:pPr>
      <w:r>
        <w:t>Apply Here</w:t>
      </w:r>
    </w:p>
    <w:p w:rsidR="00760BDF" w:rsidRDefault="00760BDF" w:rsidP="000F324F">
      <w:pPr>
        <w:tabs>
          <w:tab w:val="left" w:pos="2490"/>
        </w:tabs>
      </w:pPr>
    </w:p>
    <w:p w:rsidR="000F324F" w:rsidRDefault="000F324F" w:rsidP="00760BDF">
      <w:pPr>
        <w:pBdr>
          <w:top w:val="single" w:sz="4" w:space="1" w:color="auto"/>
          <w:left w:val="single" w:sz="4" w:space="4" w:color="auto"/>
          <w:bottom w:val="single" w:sz="4" w:space="1" w:color="auto"/>
          <w:right w:val="single" w:sz="4" w:space="4" w:color="auto"/>
        </w:pBdr>
        <w:tabs>
          <w:tab w:val="left" w:pos="2490"/>
        </w:tabs>
      </w:pPr>
      <w:r>
        <w:t>Fertility Mastermind</w:t>
      </w:r>
      <w:r>
        <w:tab/>
      </w:r>
    </w:p>
    <w:p w:rsidR="000F324F" w:rsidRDefault="000F324F" w:rsidP="00760BDF">
      <w:pPr>
        <w:pBdr>
          <w:top w:val="single" w:sz="4" w:space="1" w:color="auto"/>
          <w:left w:val="single" w:sz="4" w:space="4" w:color="auto"/>
          <w:bottom w:val="single" w:sz="4" w:space="1" w:color="auto"/>
          <w:right w:val="single" w:sz="4" w:space="4" w:color="auto"/>
        </w:pBdr>
        <w:tabs>
          <w:tab w:val="left" w:pos="2490"/>
        </w:tabs>
      </w:pPr>
      <w:r>
        <w:t>For all of you over or under 35</w:t>
      </w:r>
    </w:p>
    <w:p w:rsidR="00783E9E" w:rsidRDefault="00783E9E" w:rsidP="00760BDF">
      <w:pPr>
        <w:pBdr>
          <w:top w:val="single" w:sz="4" w:space="1" w:color="auto"/>
          <w:left w:val="single" w:sz="4" w:space="4" w:color="auto"/>
          <w:bottom w:val="single" w:sz="4" w:space="1" w:color="auto"/>
          <w:right w:val="single" w:sz="4" w:space="4" w:color="auto"/>
        </w:pBdr>
        <w:tabs>
          <w:tab w:val="left" w:pos="2490"/>
        </w:tabs>
      </w:pPr>
      <w:r>
        <w:t>Have you been trying for 6 months or more?</w:t>
      </w:r>
    </w:p>
    <w:p w:rsidR="000F324F" w:rsidRDefault="000F324F" w:rsidP="00760BDF">
      <w:pPr>
        <w:pBdr>
          <w:top w:val="single" w:sz="4" w:space="1" w:color="auto"/>
          <w:left w:val="single" w:sz="4" w:space="4" w:color="auto"/>
          <w:bottom w:val="single" w:sz="4" w:space="1" w:color="auto"/>
          <w:right w:val="single" w:sz="4" w:space="4" w:color="auto"/>
        </w:pBdr>
        <w:tabs>
          <w:tab w:val="left" w:pos="2490"/>
        </w:tabs>
      </w:pPr>
      <w:r>
        <w:t>I will work with you personally over the next three months.</w:t>
      </w:r>
    </w:p>
    <w:p w:rsidR="000F324F" w:rsidRDefault="000F324F" w:rsidP="00760BDF">
      <w:pPr>
        <w:pBdr>
          <w:top w:val="single" w:sz="4" w:space="1" w:color="auto"/>
          <w:left w:val="single" w:sz="4" w:space="4" w:color="auto"/>
          <w:bottom w:val="single" w:sz="4" w:space="1" w:color="auto"/>
          <w:right w:val="single" w:sz="4" w:space="4" w:color="auto"/>
        </w:pBdr>
        <w:tabs>
          <w:tab w:val="left" w:pos="2490"/>
        </w:tabs>
      </w:pPr>
      <w:r>
        <w:t>“No matter the odd</w:t>
      </w:r>
      <w:r w:rsidR="00783E9E">
        <w:t>s</w:t>
      </w:r>
      <w:r>
        <w:t xml:space="preserve"> you a</w:t>
      </w:r>
      <w:r w:rsidR="00760BDF">
        <w:t xml:space="preserve">nd </w:t>
      </w:r>
      <w:proofErr w:type="gramStart"/>
      <w:r w:rsidR="00760BDF">
        <w:t>me</w:t>
      </w:r>
      <w:proofErr w:type="gramEnd"/>
      <w:r w:rsidR="00760BDF">
        <w:t xml:space="preserve"> will </w:t>
      </w:r>
      <w:r>
        <w:t>find a way.”</w:t>
      </w:r>
    </w:p>
    <w:p w:rsidR="00760BDF" w:rsidRDefault="00760BDF" w:rsidP="00760BDF">
      <w:pPr>
        <w:pBdr>
          <w:top w:val="single" w:sz="4" w:space="1" w:color="auto"/>
          <w:left w:val="single" w:sz="4" w:space="4" w:color="auto"/>
          <w:bottom w:val="single" w:sz="4" w:space="1" w:color="auto"/>
          <w:right w:val="single" w:sz="4" w:space="4" w:color="auto"/>
        </w:pBdr>
        <w:tabs>
          <w:tab w:val="left" w:pos="2490"/>
        </w:tabs>
      </w:pPr>
      <w:r>
        <w:t xml:space="preserve">Apply here </w:t>
      </w:r>
    </w:p>
    <w:p w:rsidR="00760BDF" w:rsidRDefault="00760BDF" w:rsidP="000F324F">
      <w:pPr>
        <w:tabs>
          <w:tab w:val="left" w:pos="2490"/>
        </w:tabs>
      </w:pPr>
    </w:p>
    <w:p w:rsidR="00621A3F" w:rsidRDefault="00621A3F" w:rsidP="00621A3F">
      <w:pPr>
        <w:tabs>
          <w:tab w:val="left" w:pos="2490"/>
        </w:tabs>
      </w:pPr>
      <w:r>
        <w:t xml:space="preserve">How many of you have heard this  </w:t>
      </w:r>
    </w:p>
    <w:p w:rsidR="00621A3F" w:rsidRDefault="00621A3F" w:rsidP="00621A3F">
      <w:pPr>
        <w:tabs>
          <w:tab w:val="left" w:pos="2490"/>
        </w:tabs>
      </w:pPr>
      <w:r>
        <w:t>"Just relax and don't stress" this approach can be impossible. Right!</w:t>
      </w:r>
    </w:p>
    <w:p w:rsidR="00621A3F" w:rsidRDefault="00621A3F" w:rsidP="00621A3F">
      <w:pPr>
        <w:tabs>
          <w:tab w:val="left" w:pos="2490"/>
        </w:tabs>
      </w:pPr>
      <w:r>
        <w:t>"Let nature take its course and see" this route, might not be in your nature</w:t>
      </w:r>
    </w:p>
    <w:p w:rsidR="00621A3F" w:rsidRDefault="00621A3F" w:rsidP="00621A3F">
      <w:pPr>
        <w:pStyle w:val="ListParagraph"/>
        <w:numPr>
          <w:ilvl w:val="0"/>
          <w:numId w:val="2"/>
        </w:numPr>
        <w:tabs>
          <w:tab w:val="left" w:pos="2490"/>
        </w:tabs>
      </w:pPr>
      <w:proofErr w:type="gramStart"/>
      <w:r>
        <w:t>It’s</w:t>
      </w:r>
      <w:proofErr w:type="gramEnd"/>
      <w:r>
        <w:t xml:space="preserve"> okay to experience stress throughout the journey, patience is hard-won but possible, and that using the various tools to increase your chances of conception isn't obsessing. </w:t>
      </w:r>
    </w:p>
    <w:p w:rsidR="00621A3F" w:rsidRDefault="00621A3F" w:rsidP="00621A3F">
      <w:pPr>
        <w:pStyle w:val="ListParagraph"/>
        <w:numPr>
          <w:ilvl w:val="0"/>
          <w:numId w:val="2"/>
        </w:numPr>
        <w:tabs>
          <w:tab w:val="left" w:pos="2490"/>
        </w:tabs>
      </w:pPr>
      <w:r>
        <w:t>Have you started worrying that you are going overboard and started stressing about being stressed</w:t>
      </w:r>
    </w:p>
    <w:p w:rsidR="00621A3F" w:rsidRDefault="00621A3F" w:rsidP="00621A3F">
      <w:pPr>
        <w:pStyle w:val="ListParagraph"/>
        <w:numPr>
          <w:ilvl w:val="0"/>
          <w:numId w:val="2"/>
        </w:numPr>
        <w:tabs>
          <w:tab w:val="left" w:pos="2490"/>
        </w:tabs>
      </w:pPr>
      <w:r>
        <w:t xml:space="preserve">We don't like the unknown, or </w:t>
      </w:r>
      <w:proofErr w:type="gramStart"/>
      <w:r>
        <w:t>the we</w:t>
      </w:r>
      <w:proofErr w:type="gramEnd"/>
      <w:r>
        <w:t xml:space="preserve">'ll wait and see what happens crap. </w:t>
      </w:r>
    </w:p>
    <w:p w:rsidR="00621A3F" w:rsidRDefault="00621A3F" w:rsidP="00621A3F">
      <w:pPr>
        <w:pStyle w:val="ListParagraph"/>
        <w:numPr>
          <w:ilvl w:val="0"/>
          <w:numId w:val="2"/>
        </w:numPr>
        <w:tabs>
          <w:tab w:val="left" w:pos="2490"/>
        </w:tabs>
      </w:pPr>
      <w:r>
        <w:t>Me I’m personally a planner, to-do list maker, habitual calendar logger.</w:t>
      </w:r>
    </w:p>
    <w:p w:rsidR="00621A3F" w:rsidRDefault="00621A3F" w:rsidP="00621A3F">
      <w:pPr>
        <w:tabs>
          <w:tab w:val="left" w:pos="2490"/>
        </w:tabs>
      </w:pPr>
      <w:r>
        <w:t>Are all the fake hormones they’re giving you are making you feel awful emotionally and                        physically?  Do you want to change that feeling!</w:t>
      </w:r>
    </w:p>
    <w:p w:rsidR="00621A3F" w:rsidRDefault="00621A3F" w:rsidP="00621A3F">
      <w:pPr>
        <w:tabs>
          <w:tab w:val="left" w:pos="2490"/>
        </w:tabs>
      </w:pPr>
      <w:r>
        <w:t xml:space="preserve">Or change ALL OF IT in terms of your cycle, ovulation, ovarian cysts, PCOS, endometriosis...                        EVERYTHING for the better </w:t>
      </w:r>
    </w:p>
    <w:p w:rsidR="00621A3F" w:rsidRDefault="00621A3F" w:rsidP="00621A3F">
      <w:pPr>
        <w:tabs>
          <w:tab w:val="left" w:pos="2490"/>
        </w:tabs>
      </w:pPr>
      <w:r>
        <w:t>I want you to close your eyes for a minute and image you are here with me. I’m helping you to relax for the first time, knowing I’ve got your back. I am going to be your fertility detective we are going to delve deep into what’s stopping you get pregnant.  You might already know. I am going to teach you new ways of fixing the problem.  It might be the smallest of tweaks to get your precious baby</w:t>
      </w:r>
    </w:p>
    <w:p w:rsidR="00621A3F" w:rsidRDefault="00621A3F" w:rsidP="00621A3F">
      <w:pPr>
        <w:tabs>
          <w:tab w:val="left" w:pos="2490"/>
        </w:tabs>
      </w:pPr>
      <w:r>
        <w:t>I will guide you in ways to take back control of your fertility.</w:t>
      </w:r>
    </w:p>
    <w:p w:rsidR="00621A3F" w:rsidRDefault="00621A3F" w:rsidP="00621A3F">
      <w:pPr>
        <w:tabs>
          <w:tab w:val="left" w:pos="2490"/>
        </w:tabs>
      </w:pPr>
      <w:r>
        <w:lastRenderedPageBreak/>
        <w:t xml:space="preserve">I am going to help you develop your fertility superpower.  Create momentum and face down those negative </w:t>
      </w:r>
      <w:proofErr w:type="gramStart"/>
      <w:r>
        <w:t>beliefs, that</w:t>
      </w:r>
      <w:proofErr w:type="gramEnd"/>
      <w:r>
        <w:t xml:space="preserve"> it won’t happen to me.</w:t>
      </w:r>
    </w:p>
    <w:p w:rsidR="00621A3F" w:rsidRDefault="00621A3F" w:rsidP="00621A3F">
      <w:pPr>
        <w:tabs>
          <w:tab w:val="left" w:pos="2490"/>
        </w:tabs>
      </w:pPr>
      <w:r>
        <w:t xml:space="preserve">Close your </w:t>
      </w:r>
      <w:proofErr w:type="gramStart"/>
      <w:r>
        <w:t>eyes,</w:t>
      </w:r>
      <w:proofErr w:type="gramEnd"/>
      <w:r>
        <w:t xml:space="preserve"> let’s give your fertility superpower a name. You are a no nonsense person who wants the right answers.  My job is to find those answers for you.</w:t>
      </w:r>
    </w:p>
    <w:p w:rsidR="00621A3F" w:rsidRDefault="00621A3F" w:rsidP="00621A3F">
      <w:pPr>
        <w:tabs>
          <w:tab w:val="left" w:pos="2490"/>
        </w:tabs>
      </w:pPr>
      <w:r>
        <w:t>It's not meant to be this hard to make a baby!!!</w:t>
      </w:r>
      <w:r>
        <w:tab/>
      </w:r>
    </w:p>
    <w:p w:rsidR="00621A3F" w:rsidRDefault="00621A3F" w:rsidP="00621A3F">
      <w:pPr>
        <w:tabs>
          <w:tab w:val="left" w:pos="2490"/>
        </w:tabs>
      </w:pPr>
    </w:p>
    <w:p w:rsidR="00621A3F" w:rsidRPr="00621A3F" w:rsidRDefault="00621A3F" w:rsidP="00621A3F">
      <w:pPr>
        <w:tabs>
          <w:tab w:val="left" w:pos="2490"/>
        </w:tabs>
        <w:rPr>
          <w:b/>
        </w:rPr>
      </w:pPr>
      <w:r w:rsidRPr="00621A3F">
        <w:rPr>
          <w:b/>
        </w:rPr>
        <w:t xml:space="preserve">Ready to be a mum </w:t>
      </w:r>
    </w:p>
    <w:p w:rsidR="00621A3F" w:rsidRDefault="00621A3F" w:rsidP="00621A3F">
      <w:pPr>
        <w:tabs>
          <w:tab w:val="left" w:pos="2490"/>
        </w:tabs>
      </w:pPr>
    </w:p>
    <w:p w:rsidR="00621A3F" w:rsidRDefault="00621A3F" w:rsidP="00621A3F">
      <w:pPr>
        <w:tabs>
          <w:tab w:val="left" w:pos="2490"/>
        </w:tabs>
      </w:pPr>
      <w:r>
        <w:t xml:space="preserve">Testimonials </w:t>
      </w:r>
    </w:p>
    <w:p w:rsidR="00621A3F" w:rsidRDefault="00621A3F" w:rsidP="00621A3F">
      <w:pPr>
        <w:tabs>
          <w:tab w:val="left" w:pos="2490"/>
        </w:tabs>
      </w:pPr>
      <w:r>
        <w:t>Both myself and my husband had been trying for a baby for a couple of years before we attended Lucy’s clinic, we were a bit shocked when we realised that my husband’s sperm count had not been checked, yet I had undergone every test possible.  She suggested we went about getting the test done.  It came back low.  Lucy then suggests he attend for acupuncture and herbal medicine over three months to help improve his sperm and then get it rechecked.  We did this and his sperm improved so much the fertility clinic said we can go ahead with our first round of IVF.  We both continued with acupuncture during the IVF process and the two week wait was the worse, but we got pregnant the first time of trying and had a healthy boy.  A few years later we wanted a brother or sister for Toby we went back to Lucy and we were so lucky to have Anna.  Thank you so much, Lucy, for all your help.</w:t>
      </w:r>
    </w:p>
    <w:p w:rsidR="00621A3F" w:rsidRDefault="00621A3F" w:rsidP="00621A3F">
      <w:pPr>
        <w:tabs>
          <w:tab w:val="left" w:pos="2490"/>
        </w:tabs>
      </w:pPr>
    </w:p>
    <w:p w:rsidR="00621A3F" w:rsidRDefault="00621A3F" w:rsidP="00621A3F">
      <w:pPr>
        <w:tabs>
          <w:tab w:val="left" w:pos="2490"/>
        </w:tabs>
      </w:pPr>
      <w:r>
        <w:t xml:space="preserve">Are any of these stories familiar to </w:t>
      </w:r>
      <w:proofErr w:type="gramStart"/>
      <w:r>
        <w:t>you</w:t>
      </w:r>
      <w:proofErr w:type="gramEnd"/>
    </w:p>
    <w:p w:rsidR="00621A3F" w:rsidRDefault="00621A3F" w:rsidP="00621A3F">
      <w:pPr>
        <w:tabs>
          <w:tab w:val="left" w:pos="2490"/>
        </w:tabs>
      </w:pPr>
      <w:r>
        <w:t>“After four failed IVF cycles and doctors telling me I couldn’t get pregnant I decided to try something different.”</w:t>
      </w:r>
    </w:p>
    <w:p w:rsidR="00621A3F" w:rsidRDefault="00621A3F" w:rsidP="00621A3F">
      <w:pPr>
        <w:tabs>
          <w:tab w:val="left" w:pos="2490"/>
        </w:tabs>
      </w:pPr>
      <w:r>
        <w:t>“Conventional doctors don't really help us cleanse our bodies and our diets to improve egg quality for healthy embryos.”</w:t>
      </w:r>
    </w:p>
    <w:p w:rsidR="00621A3F" w:rsidRDefault="00621A3F" w:rsidP="00621A3F">
      <w:pPr>
        <w:tabs>
          <w:tab w:val="left" w:pos="2490"/>
        </w:tabs>
      </w:pPr>
      <w:r>
        <w:t>“Put you through many forms of testing, medication, and treatments with no success and can suffer from horrendous side effects to the point where you can’t continue it’s making you terribly ill and the stress is awful”</w:t>
      </w:r>
    </w:p>
    <w:p w:rsidR="00621A3F" w:rsidRDefault="00621A3F" w:rsidP="00621A3F">
      <w:pPr>
        <w:tabs>
          <w:tab w:val="left" w:pos="2490"/>
        </w:tabs>
      </w:pPr>
      <w:r>
        <w:t xml:space="preserve">“What if you have had three years of undiagnosed infertility with 2 early miscarriages including 2 failed </w:t>
      </w:r>
      <w:proofErr w:type="spellStart"/>
      <w:r>
        <w:t>Clomid</w:t>
      </w:r>
      <w:proofErr w:type="spellEnd"/>
      <w:r>
        <w:t xml:space="preserve"> cycles and 2 failed HCG rounds causing uterine polyps you had to have surgically removed.”</w:t>
      </w:r>
    </w:p>
    <w:p w:rsidR="00621A3F" w:rsidRDefault="00621A3F" w:rsidP="00621A3F">
      <w:pPr>
        <w:tabs>
          <w:tab w:val="left" w:pos="2490"/>
        </w:tabs>
      </w:pPr>
      <w:r>
        <w:t>“</w:t>
      </w:r>
      <w:r w:rsidR="00EB0B14">
        <w:t>Devastated</w:t>
      </w:r>
      <w:r>
        <w:t xml:space="preserve"> that you AMH is so low”</w:t>
      </w:r>
    </w:p>
    <w:p w:rsidR="00621A3F" w:rsidRDefault="00621A3F" w:rsidP="00621A3F">
      <w:pPr>
        <w:tabs>
          <w:tab w:val="left" w:pos="2490"/>
        </w:tabs>
      </w:pPr>
      <w:r>
        <w:t>Testimonials</w:t>
      </w:r>
    </w:p>
    <w:p w:rsidR="00621A3F" w:rsidRDefault="00621A3F" w:rsidP="00621A3F">
      <w:pPr>
        <w:tabs>
          <w:tab w:val="left" w:pos="2490"/>
        </w:tabs>
      </w:pPr>
      <w:r>
        <w:lastRenderedPageBreak/>
        <w:t xml:space="preserve">It has taken me five years to have my son with IVF, I tried for so long and shed many tears had several rounds of IVF, every time the IVF failed or my period came, Lucy was always there supporting me and encouraging me to not give up, not to lose faith.   I found acupuncture very relaxing.  What can I say but thank </w:t>
      </w:r>
      <w:proofErr w:type="gramStart"/>
      <w:r>
        <w:t>you</w:t>
      </w:r>
      <w:proofErr w:type="gramEnd"/>
    </w:p>
    <w:p w:rsidR="00621A3F" w:rsidRDefault="00621A3F" w:rsidP="00621A3F">
      <w:pPr>
        <w:tabs>
          <w:tab w:val="left" w:pos="2490"/>
        </w:tabs>
      </w:pPr>
    </w:p>
    <w:p w:rsidR="00621A3F" w:rsidRDefault="00621A3F" w:rsidP="00621A3F">
      <w:pPr>
        <w:tabs>
          <w:tab w:val="left" w:pos="2490"/>
        </w:tabs>
      </w:pPr>
      <w:r>
        <w:t xml:space="preserve">Lucy is caring, helpful and her gentle positive manner makes one feel relaxed. </w:t>
      </w:r>
      <w:proofErr w:type="gramStart"/>
      <w:r>
        <w:t>Initial app</w:t>
      </w:r>
      <w:r w:rsidR="00EB0B14">
        <w:t>ointment</w:t>
      </w:r>
      <w:r>
        <w:t xml:space="preserve"> with Lucy.</w:t>
      </w:r>
      <w:proofErr w:type="gramEnd"/>
      <w:r>
        <w:t xml:space="preserve"> Thorough health, medical history was noted prior to my treatment. Lucy is caring, helpful and her gentle positive manner make one feel relaxed.  I will always be grateful for her help.</w:t>
      </w:r>
    </w:p>
    <w:p w:rsidR="00621A3F" w:rsidRDefault="00621A3F" w:rsidP="00621A3F">
      <w:pPr>
        <w:tabs>
          <w:tab w:val="left" w:pos="2490"/>
        </w:tabs>
      </w:pPr>
    </w:p>
    <w:p w:rsidR="00621A3F" w:rsidRDefault="00621A3F" w:rsidP="00621A3F">
      <w:pPr>
        <w:tabs>
          <w:tab w:val="left" w:pos="2490"/>
        </w:tabs>
      </w:pPr>
    </w:p>
    <w:p w:rsidR="00621A3F" w:rsidRDefault="00621A3F" w:rsidP="00621A3F">
      <w:pPr>
        <w:tabs>
          <w:tab w:val="left" w:pos="2490"/>
        </w:tabs>
      </w:pPr>
      <w:r>
        <w:t xml:space="preserve">This is what I love to do it’s where my skill comes into play. Using  my knowledge over the last 25 years helping you have babies, I use the ancient wisdom and expertise of Chinese Medicine,  nutrition, exercise, sleep, how stress impacts you,  now I use </w:t>
      </w:r>
      <w:r w:rsidR="00EB0B14">
        <w:t>incredible</w:t>
      </w:r>
      <w:r>
        <w:t xml:space="preserve"> formulas from all of these different types  of medicines to improve your fertile health. </w:t>
      </w:r>
    </w:p>
    <w:p w:rsidR="00621A3F" w:rsidRDefault="00621A3F" w:rsidP="00621A3F">
      <w:pPr>
        <w:tabs>
          <w:tab w:val="left" w:pos="2490"/>
        </w:tabs>
      </w:pPr>
      <w:r>
        <w:t xml:space="preserve">Transforming your </w:t>
      </w:r>
      <w:r w:rsidR="00EB0B14">
        <w:t>mind set</w:t>
      </w:r>
      <w:r>
        <w:t xml:space="preserve"> using the Universal Process. </w:t>
      </w:r>
    </w:p>
    <w:p w:rsidR="00621A3F" w:rsidRDefault="00621A3F" w:rsidP="00621A3F">
      <w:pPr>
        <w:tabs>
          <w:tab w:val="left" w:pos="2490"/>
        </w:tabs>
      </w:pPr>
      <w:r>
        <w:t>Resetting your hormones,</w:t>
      </w:r>
    </w:p>
    <w:p w:rsidR="00621A3F" w:rsidRDefault="00621A3F" w:rsidP="00621A3F">
      <w:pPr>
        <w:tabs>
          <w:tab w:val="left" w:pos="2490"/>
        </w:tabs>
      </w:pPr>
      <w:r>
        <w:t xml:space="preserve">Boost egg quality </w:t>
      </w:r>
    </w:p>
    <w:p w:rsidR="00621A3F" w:rsidRDefault="00621A3F" w:rsidP="00621A3F">
      <w:pPr>
        <w:tabs>
          <w:tab w:val="left" w:pos="2490"/>
        </w:tabs>
      </w:pPr>
      <w:r>
        <w:t xml:space="preserve">Regulate your cycle </w:t>
      </w:r>
    </w:p>
    <w:p w:rsidR="00621A3F" w:rsidRDefault="00621A3F" w:rsidP="00621A3F">
      <w:pPr>
        <w:tabs>
          <w:tab w:val="left" w:pos="2490"/>
        </w:tabs>
      </w:pPr>
      <w:r>
        <w:t>Improving sperm</w:t>
      </w:r>
      <w:r w:rsidR="00EB0B14">
        <w:t xml:space="preserve"> count morphology and motility</w:t>
      </w:r>
      <w:r>
        <w:t xml:space="preserve">.  </w:t>
      </w:r>
    </w:p>
    <w:p w:rsidR="00621A3F" w:rsidRDefault="00621A3F" w:rsidP="00621A3F">
      <w:pPr>
        <w:tabs>
          <w:tab w:val="left" w:pos="2490"/>
        </w:tabs>
      </w:pPr>
      <w:r>
        <w:t>It’s a three-month process. I will show you a brand-new plan that you can start straight away to make a new you.</w:t>
      </w:r>
    </w:p>
    <w:p w:rsidR="00621A3F" w:rsidRDefault="00621A3F" w:rsidP="00621A3F">
      <w:pPr>
        <w:tabs>
          <w:tab w:val="left" w:pos="2490"/>
        </w:tabs>
      </w:pPr>
      <w:r>
        <w:t xml:space="preserve">I look at your entire story, your lifestyle, diet, exercise, sleep, </w:t>
      </w:r>
      <w:proofErr w:type="gramStart"/>
      <w:r>
        <w:t>stress,</w:t>
      </w:r>
      <w:proofErr w:type="gramEnd"/>
      <w:r>
        <w:t xml:space="preserve"> stop the burn out from trying for a baby, the importance of your cycle.  Create a plan that fits you perfectly.</w:t>
      </w:r>
    </w:p>
    <w:p w:rsidR="00621A3F" w:rsidRPr="00EB0B14" w:rsidRDefault="00621A3F" w:rsidP="00621A3F">
      <w:pPr>
        <w:tabs>
          <w:tab w:val="left" w:pos="2490"/>
        </w:tabs>
        <w:rPr>
          <w:b/>
        </w:rPr>
      </w:pPr>
    </w:p>
    <w:p w:rsidR="00621A3F" w:rsidRPr="00EB0B14" w:rsidRDefault="00621A3F" w:rsidP="00621A3F">
      <w:pPr>
        <w:tabs>
          <w:tab w:val="left" w:pos="2490"/>
        </w:tabs>
        <w:rPr>
          <w:b/>
        </w:rPr>
      </w:pPr>
      <w:r w:rsidRPr="00EB0B14">
        <w:rPr>
          <w:b/>
        </w:rPr>
        <w:t xml:space="preserve">Ready to be a mum </w:t>
      </w:r>
    </w:p>
    <w:p w:rsidR="00621A3F" w:rsidRDefault="00621A3F" w:rsidP="00621A3F">
      <w:pPr>
        <w:tabs>
          <w:tab w:val="left" w:pos="2490"/>
        </w:tabs>
      </w:pPr>
    </w:p>
    <w:p w:rsidR="00621A3F" w:rsidRDefault="00621A3F" w:rsidP="00621A3F">
      <w:pPr>
        <w:tabs>
          <w:tab w:val="left" w:pos="2490"/>
        </w:tabs>
      </w:pPr>
    </w:p>
    <w:p w:rsidR="00621A3F" w:rsidRDefault="00621A3F" w:rsidP="00621A3F">
      <w:pPr>
        <w:tabs>
          <w:tab w:val="left" w:pos="2490"/>
        </w:tabs>
      </w:pPr>
      <w:r>
        <w:t>Testimonials</w:t>
      </w:r>
    </w:p>
    <w:p w:rsidR="00621A3F" w:rsidRDefault="00EB0B14" w:rsidP="00621A3F">
      <w:pPr>
        <w:tabs>
          <w:tab w:val="left" w:pos="2490"/>
        </w:tabs>
      </w:pPr>
      <w:r>
        <w:t>“</w:t>
      </w:r>
      <w:r w:rsidR="00621A3F">
        <w:t xml:space="preserve">I attended Lucy acupuncture clinic for both of my pregnancies from beginning to end, having had a number of miscarriages beforehand.  I found Lucy to be very approachable, warm, and welcoming and knowledgeable about issues surrounding fertility.  She made me feel very at ease and comfortable discussing my fears and anxieties whilst on my journey to becoming a mum and helped to allay my fears.  I enjoyed our regular chats and in turn getting to know one another. She also </w:t>
      </w:r>
      <w:r w:rsidR="00621A3F">
        <w:lastRenderedPageBreak/>
        <w:t>knew when to leave the treatment room so as to relax and enjoy the treatment.  I would highly recommend Lucy.</w:t>
      </w:r>
      <w:r>
        <w:t>”</w:t>
      </w:r>
    </w:p>
    <w:p w:rsidR="00621A3F" w:rsidRDefault="00621A3F" w:rsidP="00621A3F">
      <w:pPr>
        <w:tabs>
          <w:tab w:val="left" w:pos="2490"/>
        </w:tabs>
      </w:pPr>
    </w:p>
    <w:p w:rsidR="000F324F" w:rsidRDefault="00760BDF" w:rsidP="00760BDF">
      <w:pPr>
        <w:tabs>
          <w:tab w:val="left" w:pos="2490"/>
        </w:tabs>
        <w:jc w:val="center"/>
      </w:pPr>
      <w:r>
        <w:t>Here’s a reminder of all the things you will learn over the next three months that will transform your life forever.</w:t>
      </w:r>
    </w:p>
    <w:p w:rsidR="00760BDF" w:rsidRDefault="00760BDF" w:rsidP="00BF3437">
      <w:pPr>
        <w:pStyle w:val="ListParagraph"/>
        <w:numPr>
          <w:ilvl w:val="0"/>
          <w:numId w:val="1"/>
        </w:numPr>
        <w:tabs>
          <w:tab w:val="left" w:pos="2490"/>
        </w:tabs>
      </w:pPr>
      <w:r>
        <w:t>Knowing as long as you track your waking temperatures and cervical fluid with some other everyday observational baselines that you will be able to get pregnant.</w:t>
      </w:r>
    </w:p>
    <w:p w:rsidR="00BF3437" w:rsidRDefault="00BF3437" w:rsidP="00BF3437">
      <w:pPr>
        <w:pStyle w:val="ListParagraph"/>
        <w:tabs>
          <w:tab w:val="left" w:pos="2490"/>
        </w:tabs>
      </w:pPr>
    </w:p>
    <w:p w:rsidR="00BF3437" w:rsidRDefault="00760BDF" w:rsidP="00BF3437">
      <w:pPr>
        <w:pStyle w:val="ListParagraph"/>
        <w:numPr>
          <w:ilvl w:val="0"/>
          <w:numId w:val="1"/>
        </w:numPr>
        <w:tabs>
          <w:tab w:val="left" w:pos="2490"/>
        </w:tabs>
      </w:pPr>
      <w:r>
        <w:t>You will change your entire way of thinking for the better.</w:t>
      </w:r>
    </w:p>
    <w:p w:rsidR="00BF3437" w:rsidRDefault="00BF3437" w:rsidP="00BF3437">
      <w:pPr>
        <w:pStyle w:val="ListParagraph"/>
      </w:pPr>
    </w:p>
    <w:p w:rsidR="00BF3437" w:rsidRDefault="00BF3437" w:rsidP="00BF3437">
      <w:pPr>
        <w:pStyle w:val="ListParagraph"/>
        <w:tabs>
          <w:tab w:val="left" w:pos="2490"/>
        </w:tabs>
      </w:pPr>
    </w:p>
    <w:p w:rsidR="00760BDF" w:rsidRDefault="00760BDF" w:rsidP="00BF3437">
      <w:pPr>
        <w:pStyle w:val="ListParagraph"/>
        <w:numPr>
          <w:ilvl w:val="0"/>
          <w:numId w:val="1"/>
        </w:numPr>
        <w:tabs>
          <w:tab w:val="left" w:pos="2490"/>
        </w:tabs>
      </w:pPr>
      <w:r>
        <w:t>Know that even if you tried IVF and failed that we are going to look deeper into why maybe it hasn’t worked and make the next attempt successful one.</w:t>
      </w:r>
    </w:p>
    <w:p w:rsidR="00BF3437" w:rsidRDefault="00BF3437" w:rsidP="00BF3437">
      <w:pPr>
        <w:pStyle w:val="ListParagraph"/>
        <w:tabs>
          <w:tab w:val="left" w:pos="2490"/>
        </w:tabs>
      </w:pPr>
    </w:p>
    <w:p w:rsidR="00760BDF" w:rsidRDefault="00760BDF" w:rsidP="00BF3437">
      <w:pPr>
        <w:pStyle w:val="ListParagraph"/>
        <w:numPr>
          <w:ilvl w:val="0"/>
          <w:numId w:val="1"/>
        </w:numPr>
        <w:tabs>
          <w:tab w:val="left" w:pos="2490"/>
        </w:tabs>
      </w:pPr>
      <w:r>
        <w:t xml:space="preserve">Knowing you </w:t>
      </w:r>
      <w:proofErr w:type="gramStart"/>
      <w:r>
        <w:t>are</w:t>
      </w:r>
      <w:proofErr w:type="gramEnd"/>
      <w:r>
        <w:t xml:space="preserve"> fully equipped with the correct information.</w:t>
      </w:r>
    </w:p>
    <w:p w:rsidR="00BF3437" w:rsidRDefault="00BF3437" w:rsidP="00BF3437">
      <w:pPr>
        <w:pStyle w:val="ListParagraph"/>
      </w:pPr>
    </w:p>
    <w:p w:rsidR="00BF3437" w:rsidRDefault="00BF3437" w:rsidP="00BF3437">
      <w:pPr>
        <w:pStyle w:val="ListParagraph"/>
        <w:tabs>
          <w:tab w:val="left" w:pos="2490"/>
        </w:tabs>
      </w:pPr>
    </w:p>
    <w:p w:rsidR="00760BDF" w:rsidRDefault="00760BDF" w:rsidP="00BF3437">
      <w:pPr>
        <w:pStyle w:val="ListParagraph"/>
        <w:numPr>
          <w:ilvl w:val="0"/>
          <w:numId w:val="1"/>
        </w:numPr>
        <w:tabs>
          <w:tab w:val="left" w:pos="2490"/>
        </w:tabs>
      </w:pPr>
      <w:r>
        <w:t>Ovulation will be no problem to you.</w:t>
      </w:r>
    </w:p>
    <w:p w:rsidR="00BF3437" w:rsidRDefault="00BF3437" w:rsidP="00BF3437">
      <w:pPr>
        <w:pStyle w:val="ListParagraph"/>
        <w:tabs>
          <w:tab w:val="left" w:pos="2490"/>
        </w:tabs>
      </w:pPr>
    </w:p>
    <w:p w:rsidR="00760BDF" w:rsidRDefault="00760BDF" w:rsidP="00BF3437">
      <w:pPr>
        <w:pStyle w:val="ListParagraph"/>
        <w:numPr>
          <w:ilvl w:val="0"/>
          <w:numId w:val="1"/>
        </w:numPr>
        <w:tabs>
          <w:tab w:val="left" w:pos="2490"/>
        </w:tabs>
      </w:pPr>
      <w:r>
        <w:t>Improving thickness of endometrial lining, as ev</w:t>
      </w:r>
      <w:r w:rsidR="00BF3437">
        <w:t>idenced by scans in the clinic</w:t>
      </w:r>
      <w:r>
        <w:t>.</w:t>
      </w:r>
    </w:p>
    <w:p w:rsidR="00BF3437" w:rsidRDefault="00BF3437" w:rsidP="00BF3437">
      <w:pPr>
        <w:pStyle w:val="ListParagraph"/>
      </w:pPr>
    </w:p>
    <w:p w:rsidR="00BF3437" w:rsidRDefault="00BF3437" w:rsidP="00BF3437">
      <w:pPr>
        <w:pStyle w:val="ListParagraph"/>
        <w:tabs>
          <w:tab w:val="left" w:pos="2490"/>
        </w:tabs>
      </w:pPr>
    </w:p>
    <w:p w:rsidR="00760BDF" w:rsidRDefault="00760BDF" w:rsidP="00BF3437">
      <w:pPr>
        <w:pStyle w:val="ListParagraph"/>
        <w:numPr>
          <w:ilvl w:val="0"/>
          <w:numId w:val="1"/>
        </w:numPr>
        <w:tabs>
          <w:tab w:val="left" w:pos="2490"/>
        </w:tabs>
      </w:pPr>
      <w:r>
        <w:t>Sleep</w:t>
      </w:r>
      <w:r w:rsidR="00BF3437">
        <w:t>ing</w:t>
      </w:r>
      <w:r>
        <w:t xml:space="preserve"> better an</w:t>
      </w:r>
      <w:r w:rsidR="00BF3437">
        <w:t xml:space="preserve">d wake up naturally earlier </w:t>
      </w:r>
      <w:r>
        <w:t>feeling refreshed.</w:t>
      </w:r>
    </w:p>
    <w:p w:rsidR="00BF3437" w:rsidRDefault="00BF3437" w:rsidP="00BF3437">
      <w:pPr>
        <w:pStyle w:val="ListParagraph"/>
        <w:tabs>
          <w:tab w:val="left" w:pos="2490"/>
        </w:tabs>
      </w:pPr>
    </w:p>
    <w:p w:rsidR="00760BDF" w:rsidRDefault="00760BDF" w:rsidP="00BF3437">
      <w:pPr>
        <w:pStyle w:val="ListParagraph"/>
        <w:numPr>
          <w:ilvl w:val="0"/>
          <w:numId w:val="1"/>
        </w:numPr>
        <w:tabs>
          <w:tab w:val="left" w:pos="2490"/>
        </w:tabs>
      </w:pPr>
      <w:r>
        <w:t xml:space="preserve">Knowledge of the best essential oils to use in a diffuser every night before bed. </w:t>
      </w:r>
    </w:p>
    <w:p w:rsidR="00BF3437" w:rsidRDefault="00BF3437" w:rsidP="00BF3437">
      <w:pPr>
        <w:pStyle w:val="ListParagraph"/>
      </w:pPr>
    </w:p>
    <w:p w:rsidR="00BF3437" w:rsidRDefault="00BF3437" w:rsidP="00BF3437">
      <w:pPr>
        <w:pStyle w:val="ListParagraph"/>
        <w:tabs>
          <w:tab w:val="left" w:pos="2490"/>
        </w:tabs>
      </w:pPr>
    </w:p>
    <w:p w:rsidR="00760BDF" w:rsidRDefault="00760BDF" w:rsidP="00BF3437">
      <w:pPr>
        <w:pStyle w:val="ListParagraph"/>
        <w:numPr>
          <w:ilvl w:val="0"/>
          <w:numId w:val="1"/>
        </w:numPr>
        <w:tabs>
          <w:tab w:val="left" w:pos="2490"/>
        </w:tabs>
      </w:pPr>
      <w:r>
        <w:t>Fertility teas to drink.</w:t>
      </w:r>
    </w:p>
    <w:p w:rsidR="00BF3437" w:rsidRDefault="00BF3437" w:rsidP="00BF3437">
      <w:pPr>
        <w:pStyle w:val="ListParagraph"/>
        <w:tabs>
          <w:tab w:val="left" w:pos="2490"/>
        </w:tabs>
      </w:pPr>
    </w:p>
    <w:p w:rsidR="00760BDF" w:rsidRDefault="00760BDF" w:rsidP="00BF3437">
      <w:pPr>
        <w:pStyle w:val="ListParagraph"/>
        <w:numPr>
          <w:ilvl w:val="0"/>
          <w:numId w:val="1"/>
        </w:numPr>
        <w:tabs>
          <w:tab w:val="left" w:pos="2490"/>
        </w:tabs>
      </w:pPr>
      <w:r>
        <w:t>Chinese Medicine method works out the exact problem, there is always a diagnosis</w:t>
      </w:r>
    </w:p>
    <w:p w:rsidR="00BF3437" w:rsidRDefault="00BF3437" w:rsidP="00BF3437">
      <w:pPr>
        <w:pStyle w:val="ListParagraph"/>
      </w:pPr>
    </w:p>
    <w:p w:rsidR="00BF3437" w:rsidRDefault="00BF3437" w:rsidP="00BF3437">
      <w:pPr>
        <w:pStyle w:val="ListParagraph"/>
        <w:tabs>
          <w:tab w:val="left" w:pos="2490"/>
        </w:tabs>
      </w:pPr>
    </w:p>
    <w:p w:rsidR="00760BDF" w:rsidRDefault="00760BDF" w:rsidP="00BF3437">
      <w:pPr>
        <w:pStyle w:val="ListParagraph"/>
        <w:numPr>
          <w:ilvl w:val="0"/>
          <w:numId w:val="1"/>
        </w:numPr>
        <w:tabs>
          <w:tab w:val="left" w:pos="2490"/>
        </w:tabs>
      </w:pPr>
      <w:r>
        <w:t>With my warm, easy tone I will make you smile, laugh, and nod in agreement with all the good decision you are going to make.</w:t>
      </w:r>
    </w:p>
    <w:p w:rsidR="00BF3437" w:rsidRDefault="00BF3437" w:rsidP="00BF3437">
      <w:pPr>
        <w:pStyle w:val="ListParagraph"/>
        <w:tabs>
          <w:tab w:val="left" w:pos="2490"/>
        </w:tabs>
      </w:pPr>
    </w:p>
    <w:p w:rsidR="00BF3437" w:rsidRDefault="00760BDF" w:rsidP="00BF3437">
      <w:pPr>
        <w:pStyle w:val="ListParagraph"/>
        <w:numPr>
          <w:ilvl w:val="0"/>
          <w:numId w:val="1"/>
        </w:numPr>
        <w:tabs>
          <w:tab w:val="left" w:pos="2490"/>
        </w:tabs>
      </w:pPr>
      <w:r>
        <w:t xml:space="preserve">You will feel like you can approach fertility in a way that is much more "you".    </w:t>
      </w:r>
    </w:p>
    <w:p w:rsidR="00BF3437" w:rsidRDefault="00BF3437" w:rsidP="00BF3437">
      <w:pPr>
        <w:pStyle w:val="ListParagraph"/>
      </w:pPr>
    </w:p>
    <w:p w:rsidR="00760BDF" w:rsidRDefault="00760BDF" w:rsidP="00BF3437">
      <w:pPr>
        <w:pStyle w:val="ListParagraph"/>
        <w:tabs>
          <w:tab w:val="left" w:pos="2490"/>
        </w:tabs>
      </w:pPr>
      <w:r>
        <w:t xml:space="preserve">                   </w:t>
      </w:r>
    </w:p>
    <w:p w:rsidR="00760BDF" w:rsidRDefault="00760BDF" w:rsidP="00BF3437">
      <w:pPr>
        <w:pStyle w:val="ListParagraph"/>
        <w:numPr>
          <w:ilvl w:val="0"/>
          <w:numId w:val="1"/>
        </w:numPr>
        <w:tabs>
          <w:tab w:val="left" w:pos="2490"/>
        </w:tabs>
      </w:pPr>
      <w:r>
        <w:t>Traditional Chinese Medicine has a more gentle way</w:t>
      </w:r>
      <w:r w:rsidR="00BF3437">
        <w:t>,</w:t>
      </w:r>
      <w:r>
        <w:t xml:space="preserve"> showing you how becoming a mother is possible.</w:t>
      </w:r>
    </w:p>
    <w:p w:rsidR="00BF3437" w:rsidRDefault="00BF3437" w:rsidP="00BF3437">
      <w:pPr>
        <w:pStyle w:val="ListParagraph"/>
        <w:tabs>
          <w:tab w:val="left" w:pos="2490"/>
        </w:tabs>
      </w:pPr>
    </w:p>
    <w:p w:rsidR="00760BDF" w:rsidRDefault="00760BDF" w:rsidP="00BF3437">
      <w:pPr>
        <w:pStyle w:val="ListParagraph"/>
        <w:numPr>
          <w:ilvl w:val="0"/>
          <w:numId w:val="1"/>
        </w:numPr>
        <w:tabs>
          <w:tab w:val="left" w:pos="2490"/>
        </w:tabs>
      </w:pPr>
      <w:r>
        <w:t>Tools to get your uterus healthy enough to finally implant and maintain pregnancies.</w:t>
      </w:r>
    </w:p>
    <w:p w:rsidR="00BF3437" w:rsidRDefault="00BF3437" w:rsidP="00BF3437">
      <w:pPr>
        <w:pStyle w:val="ListParagraph"/>
      </w:pPr>
    </w:p>
    <w:p w:rsidR="00BF3437" w:rsidRDefault="00BF3437" w:rsidP="00BF3437">
      <w:pPr>
        <w:pStyle w:val="ListParagraph"/>
        <w:tabs>
          <w:tab w:val="left" w:pos="2490"/>
        </w:tabs>
      </w:pPr>
    </w:p>
    <w:p w:rsidR="00760BDF" w:rsidRDefault="00760BDF" w:rsidP="00760BDF">
      <w:pPr>
        <w:pStyle w:val="ListParagraph"/>
        <w:numPr>
          <w:ilvl w:val="0"/>
          <w:numId w:val="1"/>
        </w:numPr>
        <w:tabs>
          <w:tab w:val="left" w:pos="2490"/>
        </w:tabs>
      </w:pPr>
      <w:r>
        <w:t>Change your diet for the better.</w:t>
      </w:r>
    </w:p>
    <w:p w:rsidR="00BF3437" w:rsidRDefault="00BF3437" w:rsidP="00BF3437">
      <w:pPr>
        <w:pStyle w:val="ListParagraph"/>
        <w:tabs>
          <w:tab w:val="left" w:pos="2490"/>
        </w:tabs>
      </w:pPr>
    </w:p>
    <w:p w:rsidR="00760BDF" w:rsidRDefault="00760BDF" w:rsidP="00BF3437">
      <w:pPr>
        <w:pStyle w:val="ListParagraph"/>
        <w:numPr>
          <w:ilvl w:val="0"/>
          <w:numId w:val="1"/>
        </w:numPr>
        <w:tabs>
          <w:tab w:val="left" w:pos="2490"/>
        </w:tabs>
      </w:pPr>
      <w:r>
        <w:t>Understanding why your body functions as it does.</w:t>
      </w:r>
    </w:p>
    <w:p w:rsidR="00BF3437" w:rsidRDefault="00BF3437" w:rsidP="00BF3437">
      <w:pPr>
        <w:pStyle w:val="ListParagraph"/>
      </w:pPr>
    </w:p>
    <w:p w:rsidR="00BF3437" w:rsidRDefault="00BF3437" w:rsidP="00BF3437">
      <w:pPr>
        <w:pStyle w:val="ListParagraph"/>
        <w:tabs>
          <w:tab w:val="left" w:pos="2490"/>
        </w:tabs>
      </w:pPr>
    </w:p>
    <w:p w:rsidR="00760BDF" w:rsidRDefault="00760BDF" w:rsidP="00BF3437">
      <w:pPr>
        <w:pStyle w:val="ListParagraph"/>
        <w:numPr>
          <w:ilvl w:val="0"/>
          <w:numId w:val="1"/>
        </w:numPr>
        <w:tabs>
          <w:tab w:val="left" w:pos="2490"/>
        </w:tabs>
      </w:pPr>
      <w:r>
        <w:t>OMG those torture cravings, you will feel better equipped to reject cravings because you’ll know what's going on inside you!</w:t>
      </w:r>
    </w:p>
    <w:p w:rsidR="00BF3437" w:rsidRDefault="00BF3437" w:rsidP="00BF3437">
      <w:pPr>
        <w:pStyle w:val="ListParagraph"/>
        <w:tabs>
          <w:tab w:val="left" w:pos="2490"/>
        </w:tabs>
      </w:pPr>
    </w:p>
    <w:p w:rsidR="00760BDF" w:rsidRDefault="00760BDF" w:rsidP="00BF3437">
      <w:pPr>
        <w:pStyle w:val="ListParagraph"/>
        <w:numPr>
          <w:ilvl w:val="0"/>
          <w:numId w:val="1"/>
        </w:numPr>
        <w:tabs>
          <w:tab w:val="left" w:pos="2490"/>
        </w:tabs>
      </w:pPr>
      <w:r>
        <w:t>You’ve always known what to do. But now you'll know EXACTLY WHY you should do it.</w:t>
      </w:r>
    </w:p>
    <w:p w:rsidR="00BF3437" w:rsidRDefault="00BF3437" w:rsidP="00BF3437">
      <w:pPr>
        <w:pStyle w:val="ListParagraph"/>
      </w:pPr>
    </w:p>
    <w:p w:rsidR="00BF3437" w:rsidRDefault="00BF3437" w:rsidP="00BF3437">
      <w:pPr>
        <w:pStyle w:val="ListParagraph"/>
        <w:tabs>
          <w:tab w:val="left" w:pos="2490"/>
        </w:tabs>
      </w:pPr>
    </w:p>
    <w:p w:rsidR="00760BDF" w:rsidRDefault="00760BDF" w:rsidP="00BF3437">
      <w:pPr>
        <w:pStyle w:val="ListParagraph"/>
        <w:numPr>
          <w:ilvl w:val="0"/>
          <w:numId w:val="1"/>
        </w:numPr>
        <w:tabs>
          <w:tab w:val="left" w:pos="2490"/>
        </w:tabs>
      </w:pPr>
      <w:r>
        <w:t>Take away that bloated and disgusting feeling after eating.</w:t>
      </w:r>
    </w:p>
    <w:p w:rsidR="00BF3437" w:rsidRDefault="00BF3437" w:rsidP="00BF3437">
      <w:pPr>
        <w:pStyle w:val="ListParagraph"/>
        <w:tabs>
          <w:tab w:val="left" w:pos="2490"/>
        </w:tabs>
      </w:pPr>
    </w:p>
    <w:p w:rsidR="00760BDF" w:rsidRDefault="00760BDF" w:rsidP="00BF3437">
      <w:pPr>
        <w:pStyle w:val="ListParagraph"/>
        <w:numPr>
          <w:ilvl w:val="0"/>
          <w:numId w:val="1"/>
        </w:numPr>
        <w:tabs>
          <w:tab w:val="left" w:pos="2490"/>
        </w:tabs>
      </w:pPr>
      <w:r>
        <w:t>It’s your right to choose the age that is right for you, when it comes to having a baby.</w:t>
      </w:r>
    </w:p>
    <w:p w:rsidR="00BF3437" w:rsidRDefault="00BF3437" w:rsidP="00BF3437">
      <w:pPr>
        <w:pStyle w:val="ListParagraph"/>
      </w:pPr>
    </w:p>
    <w:p w:rsidR="00BF3437" w:rsidRDefault="00BF3437" w:rsidP="00BF3437">
      <w:pPr>
        <w:pStyle w:val="ListParagraph"/>
        <w:tabs>
          <w:tab w:val="left" w:pos="2490"/>
        </w:tabs>
      </w:pPr>
    </w:p>
    <w:p w:rsidR="00760BDF" w:rsidRDefault="00760BDF" w:rsidP="00BF3437">
      <w:pPr>
        <w:pStyle w:val="ListParagraph"/>
        <w:numPr>
          <w:ilvl w:val="0"/>
          <w:numId w:val="1"/>
        </w:numPr>
        <w:tabs>
          <w:tab w:val="left" w:pos="2490"/>
        </w:tabs>
      </w:pPr>
      <w:r>
        <w:t>Feel the difference within the first few weeks.</w:t>
      </w:r>
    </w:p>
    <w:p w:rsidR="00BF3437" w:rsidRDefault="00BF3437" w:rsidP="00BF3437">
      <w:pPr>
        <w:pStyle w:val="ListParagraph"/>
        <w:tabs>
          <w:tab w:val="left" w:pos="2490"/>
        </w:tabs>
      </w:pPr>
    </w:p>
    <w:p w:rsidR="00760BDF" w:rsidRDefault="00760BDF" w:rsidP="00BF3437">
      <w:pPr>
        <w:pStyle w:val="ListParagraph"/>
        <w:numPr>
          <w:ilvl w:val="0"/>
          <w:numId w:val="1"/>
        </w:numPr>
        <w:tabs>
          <w:tab w:val="left" w:pos="2490"/>
        </w:tabs>
      </w:pPr>
      <w:r>
        <w:t>Noticed positive changes in your cycle.</w:t>
      </w:r>
    </w:p>
    <w:p w:rsidR="00BF3437" w:rsidRDefault="00BF3437" w:rsidP="00BF3437">
      <w:pPr>
        <w:pStyle w:val="ListParagraph"/>
      </w:pPr>
    </w:p>
    <w:p w:rsidR="00BF3437" w:rsidRDefault="00BF3437" w:rsidP="00BF3437">
      <w:pPr>
        <w:pStyle w:val="ListParagraph"/>
        <w:tabs>
          <w:tab w:val="left" w:pos="2490"/>
        </w:tabs>
      </w:pPr>
    </w:p>
    <w:p w:rsidR="00760BDF" w:rsidRDefault="00760BDF" w:rsidP="00BF3437">
      <w:pPr>
        <w:pStyle w:val="ListParagraph"/>
        <w:numPr>
          <w:ilvl w:val="0"/>
          <w:numId w:val="1"/>
        </w:numPr>
        <w:tabs>
          <w:tab w:val="left" w:pos="2490"/>
        </w:tabs>
      </w:pPr>
      <w:r>
        <w:t>Be Energized and empowered to try again.</w:t>
      </w:r>
    </w:p>
    <w:p w:rsidR="00BF3437" w:rsidRDefault="00BF3437" w:rsidP="00BF3437">
      <w:pPr>
        <w:pStyle w:val="ListParagraph"/>
        <w:tabs>
          <w:tab w:val="left" w:pos="2490"/>
        </w:tabs>
      </w:pPr>
    </w:p>
    <w:p w:rsidR="00760BDF" w:rsidRDefault="00760BDF" w:rsidP="00BF3437">
      <w:pPr>
        <w:pStyle w:val="ListParagraph"/>
        <w:numPr>
          <w:ilvl w:val="0"/>
          <w:numId w:val="1"/>
        </w:numPr>
        <w:tabs>
          <w:tab w:val="left" w:pos="2490"/>
        </w:tabs>
      </w:pPr>
      <w:r>
        <w:t>Guiding you through IVF IUI or ICSI</w:t>
      </w:r>
    </w:p>
    <w:p w:rsidR="00BF3437" w:rsidRDefault="00BF3437" w:rsidP="00BF3437">
      <w:pPr>
        <w:pStyle w:val="ListParagraph"/>
      </w:pPr>
    </w:p>
    <w:p w:rsidR="00BF3437" w:rsidRDefault="00BF3437" w:rsidP="00BF3437">
      <w:pPr>
        <w:tabs>
          <w:tab w:val="left" w:pos="2490"/>
        </w:tabs>
        <w:rPr>
          <w:b/>
        </w:rPr>
      </w:pPr>
      <w:r w:rsidRPr="00BF3437">
        <w:rPr>
          <w:b/>
        </w:rPr>
        <w:t xml:space="preserve">Ready to be a mum </w:t>
      </w:r>
      <w:r>
        <w:rPr>
          <w:b/>
        </w:rPr>
        <w:t>(this will bring them back to the three options)</w:t>
      </w:r>
    </w:p>
    <w:p w:rsidR="00EB0B14" w:rsidRPr="00EB0B14" w:rsidRDefault="00EB0B14" w:rsidP="00BF3437">
      <w:pPr>
        <w:tabs>
          <w:tab w:val="left" w:pos="2490"/>
        </w:tabs>
      </w:pPr>
    </w:p>
    <w:p w:rsidR="00EB0B14" w:rsidRPr="00EB0B14" w:rsidRDefault="00EB0B14" w:rsidP="00EB0B14">
      <w:pPr>
        <w:tabs>
          <w:tab w:val="left" w:pos="2490"/>
        </w:tabs>
      </w:pPr>
      <w:r w:rsidRPr="00EB0B14">
        <w:t xml:space="preserve">This will be like you </w:t>
      </w:r>
      <w:proofErr w:type="spellStart"/>
      <w:r w:rsidRPr="00EB0B14">
        <w:t>aharrr</w:t>
      </w:r>
      <w:proofErr w:type="spellEnd"/>
      <w:r w:rsidRPr="00EB0B14">
        <w:t xml:space="preserve"> </w:t>
      </w:r>
      <w:proofErr w:type="spellStart"/>
      <w:r w:rsidRPr="00EB0B14">
        <w:t>monment</w:t>
      </w:r>
      <w:proofErr w:type="spellEnd"/>
      <w:r w:rsidRPr="00EB0B14">
        <w:t xml:space="preserve">, when the lightbulb turns on in your head and suddenly you understand how everything is connected, from trying to get pregnant, miscarriages to your thyroid, weight gain, thinning hair and even your cold feet! </w:t>
      </w:r>
    </w:p>
    <w:p w:rsidR="00EB0B14" w:rsidRPr="00EB0B14" w:rsidRDefault="00EB0B14" w:rsidP="00EB0B14">
      <w:pPr>
        <w:tabs>
          <w:tab w:val="left" w:pos="2490"/>
        </w:tabs>
      </w:pPr>
    </w:p>
    <w:p w:rsidR="00EB0B14" w:rsidRPr="00EB0B14" w:rsidRDefault="00EB0B14" w:rsidP="00EB0B14">
      <w:pPr>
        <w:tabs>
          <w:tab w:val="left" w:pos="2490"/>
        </w:tabs>
      </w:pPr>
      <w:r w:rsidRPr="00EB0B14">
        <w:t xml:space="preserve">Ready to be a mum </w:t>
      </w:r>
    </w:p>
    <w:p w:rsidR="00EB0B14" w:rsidRPr="00EB0B14" w:rsidRDefault="00EB0B14" w:rsidP="00EB0B14">
      <w:pPr>
        <w:tabs>
          <w:tab w:val="left" w:pos="2490"/>
        </w:tabs>
      </w:pPr>
      <w:r w:rsidRPr="00EB0B14">
        <w:t>I am here to -</w:t>
      </w:r>
    </w:p>
    <w:p w:rsidR="00EB0B14" w:rsidRPr="00EB0B14" w:rsidRDefault="00EB0B14" w:rsidP="00EB0B14">
      <w:pPr>
        <w:tabs>
          <w:tab w:val="left" w:pos="2490"/>
        </w:tabs>
      </w:pPr>
      <w:r w:rsidRPr="00EB0B14">
        <w:t>Explain what triggers PCOS and how to live a happy, healthy and less painful life.</w:t>
      </w:r>
    </w:p>
    <w:p w:rsidR="00EB0B14" w:rsidRPr="00EB0B14" w:rsidRDefault="00EB0B14" w:rsidP="00EB0B14">
      <w:pPr>
        <w:tabs>
          <w:tab w:val="left" w:pos="2490"/>
        </w:tabs>
      </w:pPr>
      <w:r w:rsidRPr="00EB0B14">
        <w:t>Wow endometriosis pain can be so bad that you’ll not able to work each month.  You stay in bed unable to find a comfortable position or move. Let’s do something about it.</w:t>
      </w:r>
    </w:p>
    <w:p w:rsidR="00EB0B14" w:rsidRPr="00EB0B14" w:rsidRDefault="00EB0B14" w:rsidP="00EB0B14">
      <w:pPr>
        <w:tabs>
          <w:tab w:val="left" w:pos="2490"/>
        </w:tabs>
      </w:pPr>
      <w:r w:rsidRPr="00EB0B14">
        <w:t>I will give you a great sense of EMPOWERMENT.</w:t>
      </w:r>
    </w:p>
    <w:p w:rsidR="00EB0B14" w:rsidRPr="00EB0B14" w:rsidRDefault="00EB0B14" w:rsidP="00EB0B14">
      <w:pPr>
        <w:tabs>
          <w:tab w:val="left" w:pos="2490"/>
        </w:tabs>
      </w:pPr>
      <w:r w:rsidRPr="00EB0B14">
        <w:lastRenderedPageBreak/>
        <w:t>You will know that you are not crazy, this is real pain and there IS a solution!</w:t>
      </w:r>
    </w:p>
    <w:p w:rsidR="00EB0B14" w:rsidRPr="00EB0B14" w:rsidRDefault="00EB0B14" w:rsidP="00EB0B14">
      <w:pPr>
        <w:tabs>
          <w:tab w:val="left" w:pos="2490"/>
        </w:tabs>
      </w:pPr>
      <w:r w:rsidRPr="00EB0B14">
        <w:t>How cool would it be to finally be to understand why you specifically needed to do this?</w:t>
      </w:r>
    </w:p>
    <w:p w:rsidR="00EB0B14" w:rsidRPr="00EB0B14" w:rsidRDefault="00EB0B14" w:rsidP="00EB0B14">
      <w:pPr>
        <w:tabs>
          <w:tab w:val="left" w:pos="2490"/>
        </w:tabs>
      </w:pPr>
      <w:r w:rsidRPr="00EB0B14">
        <w:t xml:space="preserve">Together we are going to choke the guilt that nags you. The one that tells you it will never happen, the one that lays all the blame on you. I know you have endless possibilities to have a baby. I trust in you. </w:t>
      </w:r>
    </w:p>
    <w:p w:rsidR="00EB0B14" w:rsidRPr="00EB0B14" w:rsidRDefault="00EB0B14" w:rsidP="00EB0B14">
      <w:pPr>
        <w:tabs>
          <w:tab w:val="left" w:pos="2490"/>
        </w:tabs>
      </w:pPr>
    </w:p>
    <w:p w:rsidR="00EB0B14" w:rsidRPr="00EB0B14" w:rsidRDefault="00EB0B14" w:rsidP="00EB0B14">
      <w:pPr>
        <w:tabs>
          <w:tab w:val="left" w:pos="2490"/>
        </w:tabs>
      </w:pPr>
      <w:r w:rsidRPr="00EB0B14">
        <w:t>As you leave my clinic I will give you a big hug and you will feel more confident, in control again, on the right path. I hope you can feel my warm hug.</w:t>
      </w:r>
    </w:p>
    <w:p w:rsidR="00EB0B14" w:rsidRPr="00EB0B14" w:rsidRDefault="00EB0B14" w:rsidP="00EB0B14">
      <w:pPr>
        <w:tabs>
          <w:tab w:val="left" w:pos="2490"/>
        </w:tabs>
      </w:pPr>
    </w:p>
    <w:p w:rsidR="00EB0B14" w:rsidRPr="00EB0B14" w:rsidRDefault="00EB0B14" w:rsidP="00EB0B14">
      <w:pPr>
        <w:tabs>
          <w:tab w:val="left" w:pos="2490"/>
        </w:tabs>
      </w:pPr>
      <w:r>
        <w:t>I can’</w:t>
      </w:r>
      <w:r w:rsidRPr="00EB0B14">
        <w:t>t tell you enough what an absolute privilege and pleasure it would be to work with you to make that difference in your life.   The joy of having a baby</w:t>
      </w:r>
    </w:p>
    <w:p w:rsidR="00EB0B14" w:rsidRPr="00EB0B14" w:rsidRDefault="00EB0B14" w:rsidP="00EB0B14">
      <w:pPr>
        <w:tabs>
          <w:tab w:val="left" w:pos="2490"/>
        </w:tabs>
      </w:pPr>
      <w:r w:rsidRPr="00EB0B14">
        <w:t>Remember that an ounce of trying is so much better than weight of not!!!</w:t>
      </w:r>
    </w:p>
    <w:p w:rsidR="00EB0B14" w:rsidRPr="00EB0B14" w:rsidRDefault="00EB0B14" w:rsidP="00EB0B14">
      <w:pPr>
        <w:tabs>
          <w:tab w:val="left" w:pos="2490"/>
        </w:tabs>
      </w:pPr>
      <w:r w:rsidRPr="00EB0B14">
        <w:t xml:space="preserve">Lots and lots of love </w:t>
      </w:r>
    </w:p>
    <w:p w:rsidR="00EB0B14" w:rsidRPr="00EB0B14" w:rsidRDefault="00EB0B14" w:rsidP="00EB0B14">
      <w:pPr>
        <w:tabs>
          <w:tab w:val="left" w:pos="2490"/>
        </w:tabs>
      </w:pPr>
      <w:r w:rsidRPr="00EB0B14">
        <w:t>Lucy</w:t>
      </w:r>
    </w:p>
    <w:p w:rsidR="00EB0B14" w:rsidRPr="00EB0B14" w:rsidRDefault="00EB0B14" w:rsidP="00EB0B14">
      <w:pPr>
        <w:tabs>
          <w:tab w:val="left" w:pos="2490"/>
        </w:tabs>
      </w:pPr>
      <w:r w:rsidRPr="00EB0B14">
        <w:t>Ready to be a mum</w:t>
      </w:r>
    </w:p>
    <w:p w:rsidR="00760BDF" w:rsidRDefault="00760BDF" w:rsidP="000F324F">
      <w:pPr>
        <w:tabs>
          <w:tab w:val="left" w:pos="2490"/>
        </w:tabs>
      </w:pPr>
    </w:p>
    <w:sectPr w:rsidR="00760BD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DFA6F7B"/>
    <w:multiLevelType w:val="hybridMultilevel"/>
    <w:tmpl w:val="1BCA53E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
    <w:nsid w:val="69842D39"/>
    <w:multiLevelType w:val="hybridMultilevel"/>
    <w:tmpl w:val="3194635E"/>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jA3sbA0tgQyLMwszJR0lIJTi4sz8/NACoxqARexjGgsAAAA"/>
  </w:docVars>
  <w:rsids>
    <w:rsidRoot w:val="00F957EB"/>
    <w:rsid w:val="000F324F"/>
    <w:rsid w:val="00241F55"/>
    <w:rsid w:val="0038038E"/>
    <w:rsid w:val="00621A3F"/>
    <w:rsid w:val="00707EB0"/>
    <w:rsid w:val="00760BDF"/>
    <w:rsid w:val="00783E9E"/>
    <w:rsid w:val="00BF3437"/>
    <w:rsid w:val="00C94ED6"/>
    <w:rsid w:val="00EB0B14"/>
    <w:rsid w:val="00F957EB"/>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E"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F3437"/>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E"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F343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7</Pages>
  <Words>1529</Words>
  <Characters>8719</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022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ucy</dc:creator>
  <cp:lastModifiedBy>Lucy</cp:lastModifiedBy>
  <cp:revision>2</cp:revision>
  <dcterms:created xsi:type="dcterms:W3CDTF">2020-07-11T12:16:00Z</dcterms:created>
  <dcterms:modified xsi:type="dcterms:W3CDTF">2020-07-11T12:16:00Z</dcterms:modified>
</cp:coreProperties>
</file>